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07D0" w:rsidRDefault="000A6700" w:rsidP="000A6700">
      <w:pPr>
        <w:keepNext/>
        <w:outlineLvl w:val="4"/>
        <w:rPr>
          <w:b/>
          <w:sz w:val="20"/>
          <w:szCs w:val="20"/>
        </w:rPr>
      </w:pPr>
      <w:r>
        <w:rPr>
          <w:sz w:val="20"/>
          <w:szCs w:val="20"/>
        </w:rPr>
        <w:t xml:space="preserve">            </w:t>
      </w:r>
      <w:r w:rsidR="005802BE">
        <w:rPr>
          <w:sz w:val="20"/>
          <w:szCs w:val="20"/>
        </w:rPr>
        <w:t xml:space="preserve">FEN </w:t>
      </w:r>
      <w:proofErr w:type="gramStart"/>
      <w:r w:rsidR="005802BE">
        <w:rPr>
          <w:sz w:val="20"/>
          <w:szCs w:val="20"/>
        </w:rPr>
        <w:t xml:space="preserve">BİLİMLERİ </w:t>
      </w:r>
      <w:r>
        <w:rPr>
          <w:sz w:val="20"/>
          <w:szCs w:val="20"/>
        </w:rPr>
        <w:t>.</w:t>
      </w:r>
      <w:r w:rsidR="002107D0" w:rsidRPr="00CD5561">
        <w:rPr>
          <w:sz w:val="20"/>
          <w:szCs w:val="20"/>
        </w:rPr>
        <w:t>ENSTİTÜSÜ</w:t>
      </w:r>
      <w:proofErr w:type="gramEnd"/>
      <w:r w:rsidR="002107D0" w:rsidRPr="00CD5561">
        <w:rPr>
          <w:sz w:val="20"/>
          <w:szCs w:val="20"/>
        </w:rPr>
        <w:t xml:space="preserve"> / </w:t>
      </w:r>
      <w:r w:rsidR="00CD5561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952526981"/>
          <w:placeholder>
            <w:docPart w:val="DefaultPlaceholder_-1854013439"/>
          </w:placeholder>
          <w:comboBox>
            <w:listItem w:value="Bir öğe seçin."/>
            <w:listItem w:displayText="......" w:value="......"/>
            <w:listItem w:displayText="2020-2021" w:value="2020-2021"/>
            <w:listItem w:displayText="2021-2022" w:value="2021-2022"/>
            <w:listItem w:displayText="2022-2023" w:value="2022-2023"/>
            <w:listItem w:displayText="2023-2024" w:value="2023-2024"/>
            <w:listItem w:displayText="2024-2025" w:value="2024-2025"/>
            <w:listItem w:displayText="2025-2026" w:value="2025-2026"/>
          </w:comboBox>
        </w:sdtPr>
        <w:sdtEndPr/>
        <w:sdtContent>
          <w:r w:rsidR="005802BE">
            <w:rPr>
              <w:sz w:val="20"/>
              <w:szCs w:val="20"/>
            </w:rPr>
            <w:t>2024-2025</w:t>
          </w:r>
        </w:sdtContent>
      </w:sdt>
      <w:r w:rsidR="002107D0" w:rsidRPr="00CD5561">
        <w:rPr>
          <w:sz w:val="20"/>
          <w:szCs w:val="20"/>
        </w:rPr>
        <w:t xml:space="preserve">EĞİTİM-ÖĞRETİM YILI / </w:t>
      </w:r>
      <w:sdt>
        <w:sdtPr>
          <w:rPr>
            <w:sz w:val="20"/>
            <w:szCs w:val="20"/>
          </w:rPr>
          <w:id w:val="-2130612499"/>
          <w:placeholder>
            <w:docPart w:val="DefaultPlaceholder_-1854013439"/>
          </w:placeholder>
          <w:comboBox>
            <w:listItem w:value="Bir öğe seçin."/>
            <w:listItem w:displayText="GÜZ" w:value="GÜZ"/>
            <w:listItem w:displayText="BAHAR" w:value="BAHAR"/>
            <w:listItem w:displayText="YAZ" w:value="YAZ"/>
          </w:comboBox>
        </w:sdtPr>
        <w:sdtEndPr/>
        <w:sdtContent>
          <w:r w:rsidR="005802BE">
            <w:rPr>
              <w:sz w:val="20"/>
              <w:szCs w:val="20"/>
            </w:rPr>
            <w:t>BAHAR</w:t>
          </w:r>
        </w:sdtContent>
      </w:sdt>
      <w:r w:rsidR="002107D0" w:rsidRPr="00CD5561">
        <w:rPr>
          <w:sz w:val="20"/>
          <w:szCs w:val="20"/>
        </w:rPr>
        <w:t xml:space="preserve"> DÖNEMİ</w:t>
      </w:r>
      <w:r w:rsidR="002107D0" w:rsidRPr="00CD5561">
        <w:rPr>
          <w:b/>
          <w:sz w:val="20"/>
          <w:szCs w:val="20"/>
        </w:rPr>
        <w:tab/>
      </w:r>
    </w:p>
    <w:p w:rsidR="007E6B73" w:rsidRDefault="007E6B73" w:rsidP="007E6B73">
      <w:pPr>
        <w:rPr>
          <w:sz w:val="22"/>
          <w:szCs w:val="22"/>
        </w:rPr>
      </w:pPr>
      <w:r>
        <w:rPr>
          <w:b/>
          <w:sz w:val="20"/>
          <w:szCs w:val="20"/>
        </w:rPr>
        <w:tab/>
      </w:r>
      <w:r w:rsidRPr="00F75548">
        <w:rPr>
          <w:sz w:val="22"/>
          <w:szCs w:val="22"/>
        </w:rPr>
        <w:t>Programı</w:t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  <w:t xml:space="preserve">: </w:t>
      </w:r>
      <w:r w:rsidR="002E25B5">
        <w:rPr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Onay1"/>
      <w:r w:rsidR="002E25B5">
        <w:rPr>
          <w:sz w:val="22"/>
          <w:szCs w:val="22"/>
        </w:rPr>
        <w:instrText xml:space="preserve"> FORMCHECKBOX </w:instrText>
      </w:r>
      <w:r w:rsidR="002E25B5">
        <w:rPr>
          <w:sz w:val="22"/>
          <w:szCs w:val="22"/>
        </w:rPr>
      </w:r>
      <w:r w:rsidR="002E25B5">
        <w:rPr>
          <w:sz w:val="22"/>
          <w:szCs w:val="22"/>
        </w:rPr>
        <w:fldChar w:fldCharType="end"/>
      </w:r>
      <w:bookmarkEnd w:id="0"/>
      <w:r w:rsidRPr="00F75548">
        <w:rPr>
          <w:sz w:val="22"/>
          <w:szCs w:val="22"/>
        </w:rPr>
        <w:t xml:space="preserve"> Yüksek Lisans</w:t>
      </w:r>
      <w:r>
        <w:rPr>
          <w:sz w:val="22"/>
          <w:szCs w:val="22"/>
        </w:rPr>
        <w:tab/>
      </w:r>
      <w:r w:rsidRPr="00F75548">
        <w:rPr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75548">
        <w:rPr>
          <w:sz w:val="22"/>
          <w:szCs w:val="22"/>
        </w:rPr>
        <w:instrText xml:space="preserve"> FORMCHECKBOX </w:instrText>
      </w:r>
      <w:r w:rsidR="009F464B">
        <w:rPr>
          <w:sz w:val="22"/>
          <w:szCs w:val="22"/>
        </w:rPr>
      </w:r>
      <w:r w:rsidR="009F464B">
        <w:rPr>
          <w:sz w:val="22"/>
          <w:szCs w:val="22"/>
        </w:rPr>
        <w:fldChar w:fldCharType="separate"/>
      </w:r>
      <w:r w:rsidRPr="00F75548">
        <w:rPr>
          <w:sz w:val="22"/>
          <w:szCs w:val="22"/>
        </w:rPr>
        <w:fldChar w:fldCharType="end"/>
      </w:r>
      <w:r w:rsidRPr="00F75548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ezsiz </w:t>
      </w:r>
      <w:r w:rsidRPr="00F75548">
        <w:rPr>
          <w:sz w:val="22"/>
          <w:szCs w:val="22"/>
        </w:rPr>
        <w:t>Yüksek Lisans</w:t>
      </w:r>
      <w:r>
        <w:rPr>
          <w:sz w:val="22"/>
          <w:szCs w:val="22"/>
        </w:rPr>
        <w:tab/>
      </w:r>
      <w:r w:rsidR="002E25B5">
        <w:rPr>
          <w:sz w:val="22"/>
          <w:szCs w:val="22"/>
        </w:rPr>
        <w:fldChar w:fldCharType="begin">
          <w:ffData>
            <w:name w:val="Onay2"/>
            <w:enabled/>
            <w:calcOnExit w:val="0"/>
            <w:checkBox>
              <w:sizeAuto/>
              <w:default w:val="1"/>
            </w:checkBox>
          </w:ffData>
        </w:fldChar>
      </w:r>
      <w:bookmarkStart w:id="1" w:name="Onay2"/>
      <w:r w:rsidR="002E25B5">
        <w:rPr>
          <w:sz w:val="22"/>
          <w:szCs w:val="22"/>
        </w:rPr>
        <w:instrText xml:space="preserve"> FORMCHECKBOX </w:instrText>
      </w:r>
      <w:r w:rsidR="002E25B5">
        <w:rPr>
          <w:sz w:val="22"/>
          <w:szCs w:val="22"/>
        </w:rPr>
      </w:r>
      <w:r w:rsidR="002E25B5">
        <w:rPr>
          <w:sz w:val="22"/>
          <w:szCs w:val="22"/>
        </w:rPr>
        <w:fldChar w:fldCharType="end"/>
      </w:r>
      <w:bookmarkEnd w:id="1"/>
      <w:r w:rsidRPr="00F75548">
        <w:rPr>
          <w:sz w:val="22"/>
          <w:szCs w:val="22"/>
        </w:rPr>
        <w:t xml:space="preserve"> Doktora</w:t>
      </w:r>
    </w:p>
    <w:p w:rsidR="007E6B73" w:rsidRPr="00F75548" w:rsidRDefault="007E6B73" w:rsidP="007E6B73">
      <w:pPr>
        <w:rPr>
          <w:sz w:val="22"/>
          <w:szCs w:val="22"/>
        </w:rPr>
      </w:pPr>
      <w:r>
        <w:rPr>
          <w:sz w:val="22"/>
          <w:szCs w:val="22"/>
        </w:rPr>
        <w:tab/>
      </w:r>
      <w:r w:rsidRPr="00F75548">
        <w:rPr>
          <w:sz w:val="22"/>
          <w:szCs w:val="22"/>
        </w:rPr>
        <w:t>Anabilim Dalı</w:t>
      </w:r>
      <w:r w:rsidRPr="00F75548">
        <w:rPr>
          <w:sz w:val="22"/>
          <w:szCs w:val="22"/>
        </w:rPr>
        <w:tab/>
        <w:t>/ Bilim Dalı</w:t>
      </w:r>
      <w:r w:rsidRPr="00F75548">
        <w:rPr>
          <w:sz w:val="22"/>
          <w:szCs w:val="22"/>
        </w:rPr>
        <w:tab/>
        <w:t xml:space="preserve">: </w:t>
      </w:r>
      <w:r w:rsidR="005802BE">
        <w:rPr>
          <w:sz w:val="22"/>
          <w:szCs w:val="22"/>
        </w:rPr>
        <w:t>TARLA BİTKİLERİ</w:t>
      </w:r>
    </w:p>
    <w:p w:rsidR="007E6B73" w:rsidRPr="007E6B73" w:rsidRDefault="007E6B73" w:rsidP="000A6700">
      <w:pPr>
        <w:keepNext/>
        <w:outlineLvl w:val="4"/>
        <w:rPr>
          <w:b/>
          <w:sz w:val="16"/>
          <w:szCs w:val="16"/>
        </w:rPr>
      </w:pPr>
    </w:p>
    <w:tbl>
      <w:tblPr>
        <w:tblW w:w="5000" w:type="pct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9"/>
        <w:gridCol w:w="3855"/>
        <w:gridCol w:w="492"/>
        <w:gridCol w:w="370"/>
        <w:gridCol w:w="426"/>
        <w:gridCol w:w="423"/>
        <w:gridCol w:w="283"/>
        <w:gridCol w:w="3696"/>
        <w:gridCol w:w="1621"/>
        <w:gridCol w:w="684"/>
        <w:gridCol w:w="2756"/>
      </w:tblGrid>
      <w:tr w:rsidR="000758BE" w:rsidRPr="00EA2236" w:rsidTr="000758BE">
        <w:trPr>
          <w:trHeight w:val="255"/>
        </w:trPr>
        <w:tc>
          <w:tcPr>
            <w:tcW w:w="305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7E6B73" w:rsidRDefault="007E6B73" w:rsidP="00CB5688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Dersin</w:t>
            </w:r>
          </w:p>
          <w:p w:rsidR="007E6B73" w:rsidRPr="00EA2236" w:rsidRDefault="007E6B73" w:rsidP="00CB5688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 xml:space="preserve"> Kodu</w:t>
            </w:r>
          </w:p>
        </w:tc>
        <w:tc>
          <w:tcPr>
            <w:tcW w:w="1239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CB5688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Dersin Adı</w:t>
            </w:r>
          </w:p>
        </w:tc>
        <w:tc>
          <w:tcPr>
            <w:tcW w:w="641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Pr="00EA2236" w:rsidRDefault="007E6B73" w:rsidP="00CB568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in</w:t>
            </w:r>
          </w:p>
        </w:tc>
        <w:tc>
          <w:tcPr>
            <w:tcW w:w="1188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CB5688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Öğretim Üyesi</w:t>
            </w:r>
          </w:p>
          <w:p w:rsidR="007E6B73" w:rsidRPr="00EA2236" w:rsidRDefault="007E6B73" w:rsidP="00CB5688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Adı Soyadı</w:t>
            </w:r>
            <w:r>
              <w:rPr>
                <w:sz w:val="18"/>
                <w:szCs w:val="18"/>
              </w:rPr>
              <w:t xml:space="preserve">  </w:t>
            </w:r>
          </w:p>
        </w:tc>
        <w:tc>
          <w:tcPr>
            <w:tcW w:w="521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:rsidR="007E6B73" w:rsidRPr="00EA2236" w:rsidRDefault="007E6B73" w:rsidP="00CB568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Tarihi</w:t>
            </w:r>
          </w:p>
        </w:tc>
        <w:tc>
          <w:tcPr>
            <w:tcW w:w="220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:rsidR="007E6B73" w:rsidRPr="00EA2236" w:rsidRDefault="007E6B73" w:rsidP="00CB568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Saati</w:t>
            </w:r>
          </w:p>
        </w:tc>
        <w:tc>
          <w:tcPr>
            <w:tcW w:w="886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CB568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ın Yeri</w:t>
            </w:r>
          </w:p>
        </w:tc>
      </w:tr>
      <w:tr w:rsidR="000758BE" w:rsidRPr="00EA2236" w:rsidTr="002E25B5">
        <w:trPr>
          <w:cantSplit/>
          <w:trHeight w:val="705"/>
        </w:trPr>
        <w:tc>
          <w:tcPr>
            <w:tcW w:w="3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Pr="00EA2236" w:rsidRDefault="007E6B73" w:rsidP="00CB568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Pr="00EA2236" w:rsidRDefault="007E6B73" w:rsidP="00CB568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Default="007E6B73" w:rsidP="00CB568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ürü</w:t>
            </w:r>
          </w:p>
        </w:tc>
        <w:tc>
          <w:tcPr>
            <w:tcW w:w="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Pr="00EA2236" w:rsidRDefault="007E6B73" w:rsidP="00CB568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</w:t>
            </w:r>
          </w:p>
        </w:tc>
        <w:tc>
          <w:tcPr>
            <w:tcW w:w="1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CB568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</w:t>
            </w:r>
          </w:p>
        </w:tc>
        <w:tc>
          <w:tcPr>
            <w:tcW w:w="1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CB568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</w:t>
            </w:r>
          </w:p>
        </w:tc>
        <w:tc>
          <w:tcPr>
            <w:tcW w:w="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7E6B73" w:rsidRPr="007E6B73" w:rsidRDefault="007E6B73" w:rsidP="00CB5688">
            <w:pPr>
              <w:ind w:left="113" w:right="113"/>
              <w:jc w:val="center"/>
              <w:rPr>
                <w:sz w:val="16"/>
                <w:szCs w:val="16"/>
              </w:rPr>
            </w:pPr>
            <w:r w:rsidRPr="007E6B73">
              <w:rPr>
                <w:sz w:val="16"/>
                <w:szCs w:val="16"/>
              </w:rPr>
              <w:t>AKTS</w:t>
            </w:r>
          </w:p>
        </w:tc>
        <w:tc>
          <w:tcPr>
            <w:tcW w:w="1188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CB568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21" w:type="pct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7E6B73" w:rsidRPr="00EA2236" w:rsidRDefault="007E6B73" w:rsidP="00CB568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20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7E6B73" w:rsidRPr="00EA2236" w:rsidRDefault="007E6B73" w:rsidP="00CB568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8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CB5688">
            <w:pPr>
              <w:jc w:val="center"/>
              <w:rPr>
                <w:sz w:val="18"/>
                <w:szCs w:val="18"/>
              </w:rPr>
            </w:pPr>
          </w:p>
        </w:tc>
      </w:tr>
      <w:tr w:rsidR="002E25B5" w:rsidRPr="00EA2236" w:rsidTr="002E25B5">
        <w:trPr>
          <w:trHeight w:val="340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25B5" w:rsidRPr="00C30937" w:rsidRDefault="002E25B5" w:rsidP="002E25B5">
            <w:pPr>
              <w:ind w:left="-70" w:right="-68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AB</w:t>
            </w:r>
            <w:r w:rsidRPr="00C30937">
              <w:rPr>
                <w:sz w:val="22"/>
                <w:szCs w:val="22"/>
              </w:rPr>
              <w:t>6006</w:t>
            </w:r>
          </w:p>
        </w:tc>
        <w:tc>
          <w:tcPr>
            <w:tcW w:w="12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25B5" w:rsidRPr="00C30937" w:rsidRDefault="002E25B5" w:rsidP="002E25B5">
            <w:pPr>
              <w:rPr>
                <w:sz w:val="22"/>
                <w:szCs w:val="22"/>
              </w:rPr>
            </w:pPr>
            <w:r w:rsidRPr="00C30937">
              <w:rPr>
                <w:sz w:val="22"/>
                <w:szCs w:val="22"/>
              </w:rPr>
              <w:t>Mutasyon Islahı</w:t>
            </w:r>
          </w:p>
        </w:tc>
        <w:tc>
          <w:tcPr>
            <w:tcW w:w="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25B5" w:rsidRPr="00C30937" w:rsidRDefault="002E25B5" w:rsidP="002E25B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</w:t>
            </w:r>
          </w:p>
        </w:tc>
        <w:tc>
          <w:tcPr>
            <w:tcW w:w="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25B5" w:rsidRPr="00C30937" w:rsidRDefault="002E25B5" w:rsidP="002E25B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1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25B5" w:rsidRPr="00C30937" w:rsidRDefault="002E25B5" w:rsidP="002E25B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1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25B5" w:rsidRPr="00C30937" w:rsidRDefault="002E25B5" w:rsidP="002E25B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25B5" w:rsidRPr="00C30937" w:rsidRDefault="002E25B5" w:rsidP="002E25B5">
            <w:pPr>
              <w:ind w:left="-70" w:right="-70"/>
              <w:jc w:val="center"/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6</w:t>
            </w:r>
          </w:p>
        </w:tc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25B5" w:rsidRPr="00C30937" w:rsidRDefault="002E25B5" w:rsidP="002E25B5">
            <w:pPr>
              <w:rPr>
                <w:sz w:val="22"/>
                <w:szCs w:val="22"/>
              </w:rPr>
            </w:pPr>
            <w:proofErr w:type="spellStart"/>
            <w:r w:rsidRPr="00C30937">
              <w:rPr>
                <w:sz w:val="22"/>
                <w:szCs w:val="22"/>
              </w:rPr>
              <w:t>Prof.Dr</w:t>
            </w:r>
            <w:proofErr w:type="spellEnd"/>
            <w:r w:rsidRPr="00C30937">
              <w:rPr>
                <w:sz w:val="22"/>
                <w:szCs w:val="22"/>
              </w:rPr>
              <w:t>. Köksal YAĞDI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25B5" w:rsidRPr="00C30937" w:rsidRDefault="002E25B5" w:rsidP="002E25B5">
            <w:pPr>
              <w:jc w:val="center"/>
              <w:rPr>
                <w:sz w:val="22"/>
                <w:szCs w:val="22"/>
              </w:rPr>
            </w:pPr>
            <w:r w:rsidRPr="00C30937">
              <w:rPr>
                <w:sz w:val="22"/>
                <w:szCs w:val="22"/>
              </w:rPr>
              <w:t>18.06.2025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25B5" w:rsidRPr="00C30937" w:rsidRDefault="002E25B5" w:rsidP="002E25B5">
            <w:pPr>
              <w:jc w:val="center"/>
              <w:rPr>
                <w:sz w:val="22"/>
                <w:szCs w:val="22"/>
              </w:rPr>
            </w:pPr>
            <w:r w:rsidRPr="00C30937">
              <w:rPr>
                <w:sz w:val="22"/>
                <w:szCs w:val="22"/>
              </w:rPr>
              <w:t>10:00</w:t>
            </w:r>
          </w:p>
        </w:tc>
        <w:tc>
          <w:tcPr>
            <w:tcW w:w="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25B5" w:rsidRPr="00C30937" w:rsidRDefault="002E25B5" w:rsidP="002E25B5">
            <w:pPr>
              <w:ind w:right="-70"/>
              <w:rPr>
                <w:sz w:val="22"/>
                <w:szCs w:val="22"/>
              </w:rPr>
            </w:pPr>
            <w:r w:rsidRPr="00C30937">
              <w:rPr>
                <w:sz w:val="22"/>
                <w:szCs w:val="22"/>
              </w:rPr>
              <w:t xml:space="preserve">Prof. Dr. </w:t>
            </w:r>
            <w:proofErr w:type="spellStart"/>
            <w:r w:rsidRPr="00C30937">
              <w:rPr>
                <w:sz w:val="22"/>
                <w:szCs w:val="22"/>
              </w:rPr>
              <w:t>Z.M.Turan</w:t>
            </w:r>
            <w:proofErr w:type="spellEnd"/>
            <w:r w:rsidRPr="00C30937">
              <w:rPr>
                <w:sz w:val="22"/>
                <w:szCs w:val="22"/>
              </w:rPr>
              <w:t xml:space="preserve"> Dersliği</w:t>
            </w:r>
          </w:p>
        </w:tc>
      </w:tr>
    </w:tbl>
    <w:p w:rsidR="00330691" w:rsidRPr="00220327" w:rsidRDefault="00330691">
      <w:pPr>
        <w:rPr>
          <w:sz w:val="4"/>
        </w:rPr>
      </w:pPr>
    </w:p>
    <w:p w:rsidR="00023A6A" w:rsidRPr="0031168B" w:rsidRDefault="00023A6A">
      <w:pPr>
        <w:rPr>
          <w:sz w:val="2"/>
        </w:rPr>
      </w:pPr>
    </w:p>
    <w:p w:rsidR="00023A6A" w:rsidRPr="0031168B" w:rsidRDefault="00023A6A">
      <w:pPr>
        <w:rPr>
          <w:sz w:val="2"/>
        </w:rPr>
      </w:pPr>
    </w:p>
    <w:p w:rsidR="00023A6A" w:rsidRPr="008D3056" w:rsidRDefault="00023A6A">
      <w:pPr>
        <w:rPr>
          <w:sz w:val="2"/>
        </w:rPr>
      </w:pPr>
    </w:p>
    <w:tbl>
      <w:tblPr>
        <w:tblpPr w:leftFromText="141" w:rightFromText="141" w:vertAnchor="text" w:tblpY="23"/>
        <w:tblW w:w="15346" w:type="dxa"/>
        <w:tblLook w:val="01E0" w:firstRow="1" w:lastRow="1" w:firstColumn="1" w:lastColumn="1" w:noHBand="0" w:noVBand="0"/>
      </w:tblPr>
      <w:tblGrid>
        <w:gridCol w:w="7680"/>
        <w:gridCol w:w="7666"/>
      </w:tblGrid>
      <w:tr w:rsidR="007E6B73" w:rsidRPr="002D6FEC" w:rsidTr="00CB5688">
        <w:trPr>
          <w:trHeight w:val="507"/>
        </w:trPr>
        <w:tc>
          <w:tcPr>
            <w:tcW w:w="7680" w:type="dxa"/>
            <w:vAlign w:val="center"/>
          </w:tcPr>
          <w:p w:rsidR="007E6B73" w:rsidRPr="007E6B73" w:rsidRDefault="007E6B73" w:rsidP="00CB5688">
            <w:pPr>
              <w:ind w:right="-52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666" w:type="dxa"/>
            <w:vAlign w:val="center"/>
          </w:tcPr>
          <w:p w:rsidR="007E6B73" w:rsidRPr="007E6B73" w:rsidRDefault="007E6B73" w:rsidP="00CB5688">
            <w:pPr>
              <w:ind w:right="-52"/>
              <w:jc w:val="center"/>
              <w:rPr>
                <w:b/>
                <w:bCs/>
                <w:sz w:val="20"/>
                <w:szCs w:val="20"/>
              </w:rPr>
            </w:pPr>
            <w:bookmarkStart w:id="2" w:name="_GoBack"/>
            <w:bookmarkEnd w:id="2"/>
          </w:p>
        </w:tc>
      </w:tr>
      <w:tr w:rsidR="007E6B73" w:rsidRPr="008D762F" w:rsidTr="00CB5688">
        <w:trPr>
          <w:trHeight w:val="315"/>
        </w:trPr>
        <w:tc>
          <w:tcPr>
            <w:tcW w:w="7680" w:type="dxa"/>
          </w:tcPr>
          <w:p w:rsidR="007E6B73" w:rsidRPr="008D762F" w:rsidRDefault="007E6B73" w:rsidP="00CB5688">
            <w:pPr>
              <w:jc w:val="center"/>
              <w:rPr>
                <w:sz w:val="22"/>
              </w:rPr>
            </w:pPr>
          </w:p>
        </w:tc>
        <w:tc>
          <w:tcPr>
            <w:tcW w:w="7666" w:type="dxa"/>
          </w:tcPr>
          <w:p w:rsidR="007E6B73" w:rsidRPr="008D762F" w:rsidRDefault="007E6B73" w:rsidP="00CB5688">
            <w:pPr>
              <w:jc w:val="center"/>
              <w:rPr>
                <w:sz w:val="22"/>
              </w:rPr>
            </w:pPr>
          </w:p>
        </w:tc>
      </w:tr>
      <w:tr w:rsidR="007E6B73" w:rsidRPr="008D762F" w:rsidTr="00CB5688">
        <w:trPr>
          <w:trHeight w:val="334"/>
        </w:trPr>
        <w:tc>
          <w:tcPr>
            <w:tcW w:w="7680" w:type="dxa"/>
          </w:tcPr>
          <w:p w:rsidR="007E6B73" w:rsidRPr="008D762F" w:rsidRDefault="007E6B73" w:rsidP="00CB5688">
            <w:pPr>
              <w:jc w:val="center"/>
              <w:rPr>
                <w:sz w:val="22"/>
              </w:rPr>
            </w:pPr>
          </w:p>
        </w:tc>
        <w:tc>
          <w:tcPr>
            <w:tcW w:w="7666" w:type="dxa"/>
          </w:tcPr>
          <w:p w:rsidR="007E6B73" w:rsidRPr="008D762F" w:rsidRDefault="007E6B73" w:rsidP="00CB5688">
            <w:pPr>
              <w:jc w:val="center"/>
              <w:rPr>
                <w:sz w:val="22"/>
              </w:rPr>
            </w:pPr>
          </w:p>
        </w:tc>
      </w:tr>
    </w:tbl>
    <w:p w:rsidR="00023A6A" w:rsidRDefault="00023A6A">
      <w:pPr>
        <w:rPr>
          <w:sz w:val="22"/>
        </w:rPr>
      </w:pPr>
    </w:p>
    <w:sectPr w:rsidR="00023A6A" w:rsidSect="00437C49">
      <w:headerReference w:type="default" r:id="rId8"/>
      <w:footerReference w:type="default" r:id="rId9"/>
      <w:pgSz w:w="16838" w:h="11906" w:orient="landscape"/>
      <w:pgMar w:top="454" w:right="536" w:bottom="425" w:left="737" w:header="284" w:footer="5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464B" w:rsidRDefault="009F464B" w:rsidP="00A555AF">
      <w:r>
        <w:separator/>
      </w:r>
    </w:p>
  </w:endnote>
  <w:endnote w:type="continuationSeparator" w:id="0">
    <w:p w:rsidR="009F464B" w:rsidRDefault="009F464B" w:rsidP="00A555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5045" w:type="dxa"/>
      <w:tblLook w:val="04A0" w:firstRow="1" w:lastRow="0" w:firstColumn="1" w:lastColumn="0" w:noHBand="0" w:noVBand="1"/>
    </w:tblPr>
    <w:tblGrid>
      <w:gridCol w:w="5014"/>
      <w:gridCol w:w="5014"/>
      <w:gridCol w:w="5017"/>
    </w:tblGrid>
    <w:tr w:rsidR="00CB5688" w:rsidTr="00CB5688">
      <w:trPr>
        <w:trHeight w:val="268"/>
      </w:trPr>
      <w:tc>
        <w:tcPr>
          <w:tcW w:w="5014" w:type="dxa"/>
          <w:shd w:val="clear" w:color="auto" w:fill="auto"/>
        </w:tcPr>
        <w:p w:rsidR="00CB5688" w:rsidRPr="00BF5EB0" w:rsidRDefault="00CB5688" w:rsidP="002107D0">
          <w:pPr>
            <w:rPr>
              <w:sz w:val="16"/>
              <w:szCs w:val="16"/>
            </w:rPr>
          </w:pPr>
          <w:r>
            <w:rPr>
              <w:sz w:val="16"/>
              <w:szCs w:val="16"/>
            </w:rPr>
            <w:t>İlk Yayın Tarihi: 29.04</w:t>
          </w:r>
          <w:r w:rsidRPr="00BF5EB0">
            <w:rPr>
              <w:sz w:val="16"/>
              <w:szCs w:val="16"/>
            </w:rPr>
            <w:t>.202</w:t>
          </w:r>
          <w:r>
            <w:rPr>
              <w:sz w:val="16"/>
              <w:szCs w:val="16"/>
            </w:rPr>
            <w:t>1</w:t>
          </w:r>
        </w:p>
      </w:tc>
      <w:tc>
        <w:tcPr>
          <w:tcW w:w="5014" w:type="dxa"/>
          <w:shd w:val="clear" w:color="auto" w:fill="auto"/>
        </w:tcPr>
        <w:p w:rsidR="00CB5688" w:rsidRPr="00BF5EB0" w:rsidRDefault="00CB5688" w:rsidP="002107D0">
          <w:pPr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>Revizyon No/Tarih:0</w:t>
          </w:r>
        </w:p>
      </w:tc>
      <w:tc>
        <w:tcPr>
          <w:tcW w:w="5017" w:type="dxa"/>
          <w:shd w:val="clear" w:color="auto" w:fill="auto"/>
        </w:tcPr>
        <w:p w:rsidR="00CB5688" w:rsidRPr="00BF5EB0" w:rsidRDefault="00CB5688" w:rsidP="002107D0">
          <w:pPr>
            <w:jc w:val="right"/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 xml:space="preserve">Sayfa </w:t>
          </w:r>
          <w:r w:rsidRPr="00BF5EB0">
            <w:rPr>
              <w:bCs/>
              <w:sz w:val="16"/>
              <w:szCs w:val="16"/>
            </w:rPr>
            <w:fldChar w:fldCharType="begin"/>
          </w:r>
          <w:r w:rsidRPr="00BF5EB0">
            <w:rPr>
              <w:bCs/>
              <w:sz w:val="16"/>
              <w:szCs w:val="16"/>
            </w:rPr>
            <w:instrText>PAGE  \* Arabic  \* MERGEFORMAT</w:instrText>
          </w:r>
          <w:r w:rsidRPr="00BF5EB0">
            <w:rPr>
              <w:bCs/>
              <w:sz w:val="16"/>
              <w:szCs w:val="16"/>
            </w:rPr>
            <w:fldChar w:fldCharType="separate"/>
          </w:r>
          <w:r w:rsidR="002E25B5">
            <w:rPr>
              <w:bCs/>
              <w:noProof/>
              <w:sz w:val="16"/>
              <w:szCs w:val="16"/>
            </w:rPr>
            <w:t>1</w:t>
          </w:r>
          <w:r w:rsidRPr="00BF5EB0">
            <w:rPr>
              <w:bCs/>
              <w:sz w:val="16"/>
              <w:szCs w:val="16"/>
            </w:rPr>
            <w:fldChar w:fldCharType="end"/>
          </w:r>
          <w:r w:rsidRPr="00BF5EB0">
            <w:rPr>
              <w:sz w:val="16"/>
              <w:szCs w:val="16"/>
            </w:rPr>
            <w:t xml:space="preserve"> / </w:t>
          </w:r>
          <w:r w:rsidRPr="00BF5EB0">
            <w:rPr>
              <w:bCs/>
              <w:sz w:val="16"/>
              <w:szCs w:val="16"/>
            </w:rPr>
            <w:fldChar w:fldCharType="begin"/>
          </w:r>
          <w:r w:rsidRPr="00BF5EB0">
            <w:rPr>
              <w:bCs/>
              <w:sz w:val="16"/>
              <w:szCs w:val="16"/>
            </w:rPr>
            <w:instrText>NUMPAGES  \* Arabic  \* MERGEFORMAT</w:instrText>
          </w:r>
          <w:r w:rsidRPr="00BF5EB0">
            <w:rPr>
              <w:bCs/>
              <w:sz w:val="16"/>
              <w:szCs w:val="16"/>
            </w:rPr>
            <w:fldChar w:fldCharType="separate"/>
          </w:r>
          <w:r w:rsidR="002E25B5">
            <w:rPr>
              <w:bCs/>
              <w:noProof/>
              <w:sz w:val="16"/>
              <w:szCs w:val="16"/>
            </w:rPr>
            <w:t>1</w:t>
          </w:r>
          <w:r w:rsidRPr="00BF5EB0">
            <w:rPr>
              <w:bCs/>
              <w:sz w:val="16"/>
              <w:szCs w:val="16"/>
            </w:rPr>
            <w:fldChar w:fldCharType="end"/>
          </w:r>
        </w:p>
      </w:tc>
    </w:tr>
    <w:tr w:rsidR="00CB5688" w:rsidTr="00CB5688">
      <w:trPr>
        <w:trHeight w:val="290"/>
      </w:trPr>
      <w:tc>
        <w:tcPr>
          <w:tcW w:w="15045" w:type="dxa"/>
          <w:gridSpan w:val="3"/>
          <w:shd w:val="clear" w:color="auto" w:fill="auto"/>
        </w:tcPr>
        <w:p w:rsidR="00CB5688" w:rsidRPr="00BF5EB0" w:rsidRDefault="00CB5688" w:rsidP="002107D0">
          <w:pPr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 xml:space="preserve">Web sitemizde yayınlanan son </w:t>
          </w:r>
          <w:proofErr w:type="gramStart"/>
          <w:r w:rsidRPr="00BF5EB0">
            <w:rPr>
              <w:sz w:val="16"/>
              <w:szCs w:val="16"/>
            </w:rPr>
            <w:t>versiyonu</w:t>
          </w:r>
          <w:proofErr w:type="gramEnd"/>
          <w:r w:rsidRPr="00BF5EB0">
            <w:rPr>
              <w:sz w:val="16"/>
              <w:szCs w:val="16"/>
            </w:rPr>
            <w:t xml:space="preserve"> kontrollü dokümandır.</w:t>
          </w:r>
        </w:p>
      </w:tc>
    </w:tr>
  </w:tbl>
  <w:p w:rsidR="00CB5688" w:rsidRDefault="00CB5688" w:rsidP="005E1820">
    <w:pPr>
      <w:tabs>
        <w:tab w:val="center" w:pos="4536"/>
        <w:tab w:val="right" w:pos="9072"/>
      </w:tabs>
      <w:rPr>
        <w:sz w:val="18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464B" w:rsidRDefault="009F464B" w:rsidP="00A555AF">
      <w:r>
        <w:separator/>
      </w:r>
    </w:p>
  </w:footnote>
  <w:footnote w:type="continuationSeparator" w:id="0">
    <w:p w:rsidR="009F464B" w:rsidRDefault="009F464B" w:rsidP="00A555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5688" w:rsidRDefault="00CB5688">
    <w:pPr>
      <w:pStyle w:val="stBilgi"/>
    </w:pPr>
  </w:p>
  <w:tbl>
    <w:tblPr>
      <w:tblW w:w="15457" w:type="dxa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A0" w:firstRow="1" w:lastRow="0" w:firstColumn="1" w:lastColumn="0" w:noHBand="0" w:noVBand="1"/>
    </w:tblPr>
    <w:tblGrid>
      <w:gridCol w:w="1675"/>
      <w:gridCol w:w="11892"/>
      <w:gridCol w:w="1890"/>
    </w:tblGrid>
    <w:tr w:rsidR="00CB5688" w:rsidRPr="001B5857" w:rsidTr="002107D0">
      <w:trPr>
        <w:trHeight w:val="789"/>
        <w:jc w:val="center"/>
      </w:trPr>
      <w:tc>
        <w:tcPr>
          <w:tcW w:w="1675" w:type="dxa"/>
          <w:tcBorders>
            <w:right w:val="nil"/>
          </w:tcBorders>
          <w:vAlign w:val="center"/>
        </w:tcPr>
        <w:p w:rsidR="00CB5688" w:rsidRPr="00E80B6F" w:rsidRDefault="00CB5688" w:rsidP="002107D0">
          <w:r w:rsidRPr="00E90270">
            <w:rPr>
              <w:noProof/>
            </w:rPr>
            <w:drawing>
              <wp:inline distT="0" distB="0" distL="0" distR="0">
                <wp:extent cx="447675" cy="447675"/>
                <wp:effectExtent l="0" t="0" r="0" b="0"/>
                <wp:docPr id="35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7675" cy="447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892" w:type="dxa"/>
          <w:tcBorders>
            <w:left w:val="nil"/>
            <w:right w:val="nil"/>
          </w:tcBorders>
          <w:vAlign w:val="center"/>
        </w:tcPr>
        <w:p w:rsidR="00CB5688" w:rsidRDefault="00CB5688" w:rsidP="002107D0">
          <w:pPr>
            <w:tabs>
              <w:tab w:val="center" w:pos="4536"/>
              <w:tab w:val="right" w:pos="9072"/>
            </w:tabs>
            <w:jc w:val="center"/>
            <w:rPr>
              <w:b/>
              <w:bCs/>
            </w:rPr>
          </w:pPr>
          <w:r>
            <w:rPr>
              <w:b/>
              <w:bCs/>
            </w:rPr>
            <w:t>BURSA ULUDAĞ ÜNİVERSİTESİ</w:t>
          </w:r>
        </w:p>
        <w:p w:rsidR="00CB5688" w:rsidRPr="002107D0" w:rsidRDefault="00CB5688" w:rsidP="005802BE">
          <w:pPr>
            <w:tabs>
              <w:tab w:val="center" w:pos="4536"/>
              <w:tab w:val="right" w:pos="9072"/>
            </w:tabs>
            <w:jc w:val="center"/>
          </w:pPr>
          <w:r>
            <w:rPr>
              <w:b/>
              <w:sz w:val="22"/>
              <w:szCs w:val="22"/>
            </w:rPr>
            <w:t xml:space="preserve">ENSTİTÜ </w:t>
          </w:r>
          <w:r w:rsidRPr="005802BE">
            <w:rPr>
              <w:b/>
              <w:color w:val="FF0000"/>
              <w:sz w:val="22"/>
              <w:szCs w:val="22"/>
            </w:rPr>
            <w:t xml:space="preserve">FİNAL SINAV PROGRAMI </w:t>
          </w:r>
          <w:r>
            <w:rPr>
              <w:b/>
              <w:sz w:val="22"/>
              <w:szCs w:val="22"/>
            </w:rPr>
            <w:t>ÇİZELGESİ</w:t>
          </w:r>
        </w:p>
      </w:tc>
      <w:tc>
        <w:tcPr>
          <w:tcW w:w="1890" w:type="dxa"/>
          <w:tcBorders>
            <w:left w:val="nil"/>
          </w:tcBorders>
          <w:vAlign w:val="center"/>
        </w:tcPr>
        <w:p w:rsidR="00CB5688" w:rsidRPr="00522775" w:rsidRDefault="00CB5688" w:rsidP="0084200B">
          <w:pPr>
            <w:jc w:val="right"/>
            <w:rPr>
              <w:b/>
            </w:rPr>
          </w:pPr>
          <w:r>
            <w:rPr>
              <w:b/>
            </w:rPr>
            <w:t>FR 1.1.5_02</w:t>
          </w:r>
        </w:p>
      </w:tc>
    </w:tr>
  </w:tbl>
  <w:p w:rsidR="00CB5688" w:rsidRDefault="00CB5688" w:rsidP="002107D0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7F45F5"/>
    <w:multiLevelType w:val="hybridMultilevel"/>
    <w:tmpl w:val="D4C2A568"/>
    <w:lvl w:ilvl="0" w:tplc="6A084D9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NzIxNTM0NjEzNjFR0lEKTi0uzszPAykwqQUAhLhWESwAAAA="/>
  </w:docVars>
  <w:rsids>
    <w:rsidRoot w:val="003C1D54"/>
    <w:rsid w:val="00005C3A"/>
    <w:rsid w:val="00023A6A"/>
    <w:rsid w:val="00026991"/>
    <w:rsid w:val="000419B6"/>
    <w:rsid w:val="00043DA4"/>
    <w:rsid w:val="000467D3"/>
    <w:rsid w:val="00050233"/>
    <w:rsid w:val="00050574"/>
    <w:rsid w:val="00053C96"/>
    <w:rsid w:val="00063D49"/>
    <w:rsid w:val="000758BE"/>
    <w:rsid w:val="00075948"/>
    <w:rsid w:val="000763D7"/>
    <w:rsid w:val="00091899"/>
    <w:rsid w:val="00091C0C"/>
    <w:rsid w:val="000940EC"/>
    <w:rsid w:val="000A6700"/>
    <w:rsid w:val="000B479F"/>
    <w:rsid w:val="000D62D4"/>
    <w:rsid w:val="000D63CD"/>
    <w:rsid w:val="000D6CFA"/>
    <w:rsid w:val="000D6FAB"/>
    <w:rsid w:val="000D73C7"/>
    <w:rsid w:val="000E4CBC"/>
    <w:rsid w:val="000F4089"/>
    <w:rsid w:val="000F59ED"/>
    <w:rsid w:val="00111154"/>
    <w:rsid w:val="00112CAD"/>
    <w:rsid w:val="001152E1"/>
    <w:rsid w:val="00116E67"/>
    <w:rsid w:val="00121545"/>
    <w:rsid w:val="00125C4C"/>
    <w:rsid w:val="0013048A"/>
    <w:rsid w:val="00131FDC"/>
    <w:rsid w:val="00137930"/>
    <w:rsid w:val="00145CA6"/>
    <w:rsid w:val="00165BF9"/>
    <w:rsid w:val="001B1E38"/>
    <w:rsid w:val="001C0697"/>
    <w:rsid w:val="001C7253"/>
    <w:rsid w:val="001D211B"/>
    <w:rsid w:val="001F3CCB"/>
    <w:rsid w:val="002069F1"/>
    <w:rsid w:val="002107D0"/>
    <w:rsid w:val="00220327"/>
    <w:rsid w:val="0022531F"/>
    <w:rsid w:val="00243952"/>
    <w:rsid w:val="00251AA7"/>
    <w:rsid w:val="00257288"/>
    <w:rsid w:val="00272621"/>
    <w:rsid w:val="002803D3"/>
    <w:rsid w:val="00282AF0"/>
    <w:rsid w:val="00285E29"/>
    <w:rsid w:val="00286D20"/>
    <w:rsid w:val="002908D5"/>
    <w:rsid w:val="00290CEC"/>
    <w:rsid w:val="00297A5A"/>
    <w:rsid w:val="002C1A7F"/>
    <w:rsid w:val="002C5625"/>
    <w:rsid w:val="002D0532"/>
    <w:rsid w:val="002E25B5"/>
    <w:rsid w:val="002E6D35"/>
    <w:rsid w:val="002F3455"/>
    <w:rsid w:val="002F471F"/>
    <w:rsid w:val="003045D1"/>
    <w:rsid w:val="0030482A"/>
    <w:rsid w:val="0031168B"/>
    <w:rsid w:val="00314C6F"/>
    <w:rsid w:val="00330691"/>
    <w:rsid w:val="003314B4"/>
    <w:rsid w:val="00350847"/>
    <w:rsid w:val="00353784"/>
    <w:rsid w:val="003548CB"/>
    <w:rsid w:val="00356ADB"/>
    <w:rsid w:val="0036551F"/>
    <w:rsid w:val="00373E92"/>
    <w:rsid w:val="00380F86"/>
    <w:rsid w:val="00381801"/>
    <w:rsid w:val="003A3DB3"/>
    <w:rsid w:val="003B0F75"/>
    <w:rsid w:val="003C1D54"/>
    <w:rsid w:val="003F3D47"/>
    <w:rsid w:val="003F512A"/>
    <w:rsid w:val="003F5544"/>
    <w:rsid w:val="00401697"/>
    <w:rsid w:val="00405705"/>
    <w:rsid w:val="0041081F"/>
    <w:rsid w:val="0042349B"/>
    <w:rsid w:val="00424AA5"/>
    <w:rsid w:val="00425476"/>
    <w:rsid w:val="004353E4"/>
    <w:rsid w:val="00437C49"/>
    <w:rsid w:val="00437E16"/>
    <w:rsid w:val="00441D39"/>
    <w:rsid w:val="00446B84"/>
    <w:rsid w:val="00452ADC"/>
    <w:rsid w:val="00460B09"/>
    <w:rsid w:val="00474D05"/>
    <w:rsid w:val="00481368"/>
    <w:rsid w:val="00484898"/>
    <w:rsid w:val="00491EE4"/>
    <w:rsid w:val="004A1BD0"/>
    <w:rsid w:val="004A24D9"/>
    <w:rsid w:val="004A33DF"/>
    <w:rsid w:val="004A6307"/>
    <w:rsid w:val="004B233A"/>
    <w:rsid w:val="004B6F50"/>
    <w:rsid w:val="004C4330"/>
    <w:rsid w:val="004C7D70"/>
    <w:rsid w:val="004D1A02"/>
    <w:rsid w:val="004D618F"/>
    <w:rsid w:val="004F392E"/>
    <w:rsid w:val="00504CBE"/>
    <w:rsid w:val="00515FC9"/>
    <w:rsid w:val="005169CD"/>
    <w:rsid w:val="00522E23"/>
    <w:rsid w:val="00526682"/>
    <w:rsid w:val="00532152"/>
    <w:rsid w:val="005379AE"/>
    <w:rsid w:val="00540073"/>
    <w:rsid w:val="00557B25"/>
    <w:rsid w:val="00566AA4"/>
    <w:rsid w:val="00567759"/>
    <w:rsid w:val="005678E0"/>
    <w:rsid w:val="00570955"/>
    <w:rsid w:val="005728FE"/>
    <w:rsid w:val="00573E3C"/>
    <w:rsid w:val="005802BE"/>
    <w:rsid w:val="005A28E8"/>
    <w:rsid w:val="005B05C3"/>
    <w:rsid w:val="005B304D"/>
    <w:rsid w:val="005C7F7B"/>
    <w:rsid w:val="005D458B"/>
    <w:rsid w:val="005E1820"/>
    <w:rsid w:val="005E4100"/>
    <w:rsid w:val="005E4395"/>
    <w:rsid w:val="005E7B6D"/>
    <w:rsid w:val="005F3236"/>
    <w:rsid w:val="005F56E7"/>
    <w:rsid w:val="00602FFF"/>
    <w:rsid w:val="00606B95"/>
    <w:rsid w:val="00615F21"/>
    <w:rsid w:val="00620D7D"/>
    <w:rsid w:val="00623A06"/>
    <w:rsid w:val="0062610E"/>
    <w:rsid w:val="00626E53"/>
    <w:rsid w:val="00634D5F"/>
    <w:rsid w:val="0064164A"/>
    <w:rsid w:val="00645D52"/>
    <w:rsid w:val="006559F0"/>
    <w:rsid w:val="00662DEC"/>
    <w:rsid w:val="00677239"/>
    <w:rsid w:val="00681F66"/>
    <w:rsid w:val="00687011"/>
    <w:rsid w:val="00694C6C"/>
    <w:rsid w:val="006B738F"/>
    <w:rsid w:val="006B7B1A"/>
    <w:rsid w:val="006C385E"/>
    <w:rsid w:val="006D601F"/>
    <w:rsid w:val="006D73EE"/>
    <w:rsid w:val="006E324B"/>
    <w:rsid w:val="006E757C"/>
    <w:rsid w:val="00713F0B"/>
    <w:rsid w:val="00716B81"/>
    <w:rsid w:val="00720FF6"/>
    <w:rsid w:val="00724785"/>
    <w:rsid w:val="0073702C"/>
    <w:rsid w:val="0074371D"/>
    <w:rsid w:val="00744427"/>
    <w:rsid w:val="00747A32"/>
    <w:rsid w:val="00752204"/>
    <w:rsid w:val="00772F74"/>
    <w:rsid w:val="007800A4"/>
    <w:rsid w:val="0079120A"/>
    <w:rsid w:val="00796B3E"/>
    <w:rsid w:val="007A4082"/>
    <w:rsid w:val="007A5FE3"/>
    <w:rsid w:val="007A60E2"/>
    <w:rsid w:val="007C40A2"/>
    <w:rsid w:val="007C7D9F"/>
    <w:rsid w:val="007D57DC"/>
    <w:rsid w:val="007E22B4"/>
    <w:rsid w:val="007E3BE9"/>
    <w:rsid w:val="007E6A7E"/>
    <w:rsid w:val="007E6B73"/>
    <w:rsid w:val="007F324E"/>
    <w:rsid w:val="007F4C83"/>
    <w:rsid w:val="007F5582"/>
    <w:rsid w:val="0081259E"/>
    <w:rsid w:val="008131A8"/>
    <w:rsid w:val="00826640"/>
    <w:rsid w:val="00830958"/>
    <w:rsid w:val="008332BA"/>
    <w:rsid w:val="008333BB"/>
    <w:rsid w:val="0084200B"/>
    <w:rsid w:val="00845B42"/>
    <w:rsid w:val="008470A3"/>
    <w:rsid w:val="00856389"/>
    <w:rsid w:val="00856783"/>
    <w:rsid w:val="0086555F"/>
    <w:rsid w:val="008849A1"/>
    <w:rsid w:val="008902E6"/>
    <w:rsid w:val="0089186B"/>
    <w:rsid w:val="00894A80"/>
    <w:rsid w:val="008A076B"/>
    <w:rsid w:val="008D2CE3"/>
    <w:rsid w:val="008D3056"/>
    <w:rsid w:val="008E5FF6"/>
    <w:rsid w:val="008F0BAD"/>
    <w:rsid w:val="00905E23"/>
    <w:rsid w:val="00906FCD"/>
    <w:rsid w:val="00907CCC"/>
    <w:rsid w:val="00912126"/>
    <w:rsid w:val="00914684"/>
    <w:rsid w:val="009160C2"/>
    <w:rsid w:val="00916E39"/>
    <w:rsid w:val="0092377A"/>
    <w:rsid w:val="00926667"/>
    <w:rsid w:val="009342C9"/>
    <w:rsid w:val="00940355"/>
    <w:rsid w:val="00943054"/>
    <w:rsid w:val="00946E24"/>
    <w:rsid w:val="009759A8"/>
    <w:rsid w:val="009844C0"/>
    <w:rsid w:val="0099200D"/>
    <w:rsid w:val="0099503E"/>
    <w:rsid w:val="00995330"/>
    <w:rsid w:val="00995AB9"/>
    <w:rsid w:val="009977F8"/>
    <w:rsid w:val="00997E39"/>
    <w:rsid w:val="009A2B3B"/>
    <w:rsid w:val="009A5088"/>
    <w:rsid w:val="009A687D"/>
    <w:rsid w:val="009B628D"/>
    <w:rsid w:val="009C18F3"/>
    <w:rsid w:val="009C46FC"/>
    <w:rsid w:val="009D0EA5"/>
    <w:rsid w:val="009D4416"/>
    <w:rsid w:val="009E0AD1"/>
    <w:rsid w:val="009E6C94"/>
    <w:rsid w:val="009F2D57"/>
    <w:rsid w:val="009F464B"/>
    <w:rsid w:val="00A026B1"/>
    <w:rsid w:val="00A1306B"/>
    <w:rsid w:val="00A16C9A"/>
    <w:rsid w:val="00A43F62"/>
    <w:rsid w:val="00A46B4E"/>
    <w:rsid w:val="00A5379F"/>
    <w:rsid w:val="00A53D86"/>
    <w:rsid w:val="00A555AF"/>
    <w:rsid w:val="00A60286"/>
    <w:rsid w:val="00A61F18"/>
    <w:rsid w:val="00A62324"/>
    <w:rsid w:val="00A65890"/>
    <w:rsid w:val="00A736E5"/>
    <w:rsid w:val="00A96E41"/>
    <w:rsid w:val="00AA2C35"/>
    <w:rsid w:val="00AA478E"/>
    <w:rsid w:val="00AA74FE"/>
    <w:rsid w:val="00AB2685"/>
    <w:rsid w:val="00AB4D35"/>
    <w:rsid w:val="00AC0E6F"/>
    <w:rsid w:val="00AC7E0C"/>
    <w:rsid w:val="00AD6EFE"/>
    <w:rsid w:val="00AF713C"/>
    <w:rsid w:val="00B07B8F"/>
    <w:rsid w:val="00B10F74"/>
    <w:rsid w:val="00B43861"/>
    <w:rsid w:val="00B70474"/>
    <w:rsid w:val="00B71028"/>
    <w:rsid w:val="00B735B3"/>
    <w:rsid w:val="00B74A65"/>
    <w:rsid w:val="00B84988"/>
    <w:rsid w:val="00B856EA"/>
    <w:rsid w:val="00B94828"/>
    <w:rsid w:val="00BA1CF2"/>
    <w:rsid w:val="00BA210D"/>
    <w:rsid w:val="00BB3220"/>
    <w:rsid w:val="00BC5D9E"/>
    <w:rsid w:val="00BC5E21"/>
    <w:rsid w:val="00BC5FA1"/>
    <w:rsid w:val="00BD45E7"/>
    <w:rsid w:val="00BD5B0E"/>
    <w:rsid w:val="00BE0220"/>
    <w:rsid w:val="00BE22E1"/>
    <w:rsid w:val="00BE4D26"/>
    <w:rsid w:val="00BE4DD1"/>
    <w:rsid w:val="00BE61E2"/>
    <w:rsid w:val="00BF0EC4"/>
    <w:rsid w:val="00BF1897"/>
    <w:rsid w:val="00C03B2F"/>
    <w:rsid w:val="00C0432C"/>
    <w:rsid w:val="00C073FF"/>
    <w:rsid w:val="00C30937"/>
    <w:rsid w:val="00C3406D"/>
    <w:rsid w:val="00C346C4"/>
    <w:rsid w:val="00C34AC8"/>
    <w:rsid w:val="00C35C12"/>
    <w:rsid w:val="00C43DF5"/>
    <w:rsid w:val="00C44F71"/>
    <w:rsid w:val="00C645BC"/>
    <w:rsid w:val="00C671CE"/>
    <w:rsid w:val="00C711B3"/>
    <w:rsid w:val="00C71F29"/>
    <w:rsid w:val="00C726C8"/>
    <w:rsid w:val="00C80369"/>
    <w:rsid w:val="00C83E13"/>
    <w:rsid w:val="00C87798"/>
    <w:rsid w:val="00C93E84"/>
    <w:rsid w:val="00CA6967"/>
    <w:rsid w:val="00CB2E23"/>
    <w:rsid w:val="00CB5688"/>
    <w:rsid w:val="00CB68A8"/>
    <w:rsid w:val="00CC1F47"/>
    <w:rsid w:val="00CC5B67"/>
    <w:rsid w:val="00CD2F80"/>
    <w:rsid w:val="00CD5561"/>
    <w:rsid w:val="00CF2EDE"/>
    <w:rsid w:val="00CF6AD9"/>
    <w:rsid w:val="00D1224B"/>
    <w:rsid w:val="00D209FD"/>
    <w:rsid w:val="00D21839"/>
    <w:rsid w:val="00D3287B"/>
    <w:rsid w:val="00D37554"/>
    <w:rsid w:val="00D42A44"/>
    <w:rsid w:val="00D5027C"/>
    <w:rsid w:val="00D55103"/>
    <w:rsid w:val="00D56F27"/>
    <w:rsid w:val="00D6013F"/>
    <w:rsid w:val="00D64F5C"/>
    <w:rsid w:val="00D67E57"/>
    <w:rsid w:val="00D7363A"/>
    <w:rsid w:val="00D95E22"/>
    <w:rsid w:val="00DA2246"/>
    <w:rsid w:val="00DA5511"/>
    <w:rsid w:val="00DA63F1"/>
    <w:rsid w:val="00DC56C3"/>
    <w:rsid w:val="00DE103C"/>
    <w:rsid w:val="00DF4A4C"/>
    <w:rsid w:val="00DF7F75"/>
    <w:rsid w:val="00E13695"/>
    <w:rsid w:val="00E150F9"/>
    <w:rsid w:val="00E1576B"/>
    <w:rsid w:val="00E15AC8"/>
    <w:rsid w:val="00E17C75"/>
    <w:rsid w:val="00E17EF7"/>
    <w:rsid w:val="00E32849"/>
    <w:rsid w:val="00E32AC5"/>
    <w:rsid w:val="00E354D0"/>
    <w:rsid w:val="00E422BC"/>
    <w:rsid w:val="00E62CB7"/>
    <w:rsid w:val="00E66AF4"/>
    <w:rsid w:val="00EA066B"/>
    <w:rsid w:val="00EA0797"/>
    <w:rsid w:val="00EA1DB1"/>
    <w:rsid w:val="00EB5B71"/>
    <w:rsid w:val="00EB612E"/>
    <w:rsid w:val="00EC1ED0"/>
    <w:rsid w:val="00EC4384"/>
    <w:rsid w:val="00ED5D07"/>
    <w:rsid w:val="00EF335E"/>
    <w:rsid w:val="00EF3399"/>
    <w:rsid w:val="00F01CCD"/>
    <w:rsid w:val="00F02A09"/>
    <w:rsid w:val="00F31FC6"/>
    <w:rsid w:val="00F55C2E"/>
    <w:rsid w:val="00F57920"/>
    <w:rsid w:val="00F7024F"/>
    <w:rsid w:val="00F72173"/>
    <w:rsid w:val="00F77FDB"/>
    <w:rsid w:val="00F82E89"/>
    <w:rsid w:val="00F84506"/>
    <w:rsid w:val="00F8580C"/>
    <w:rsid w:val="00F868FC"/>
    <w:rsid w:val="00F9649D"/>
    <w:rsid w:val="00FB4A53"/>
    <w:rsid w:val="00FB5B3D"/>
    <w:rsid w:val="00FB690E"/>
    <w:rsid w:val="00FC113C"/>
    <w:rsid w:val="00FC5914"/>
    <w:rsid w:val="00FD4DBF"/>
    <w:rsid w:val="00FF0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4394F32"/>
  <w15:docId w15:val="{02AEC22F-E96D-4CBB-994D-8D807FD61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1"/>
    <w:uiPriority w:val="99"/>
    <w:rsid w:val="00A555AF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BilgiChar1">
    <w:name w:val="Üst Bilgi Char1"/>
    <w:link w:val="stBilgi"/>
    <w:rsid w:val="00A555AF"/>
    <w:rPr>
      <w:sz w:val="24"/>
      <w:szCs w:val="24"/>
    </w:rPr>
  </w:style>
  <w:style w:type="paragraph" w:styleId="AltBilgi">
    <w:name w:val="footer"/>
    <w:basedOn w:val="Normal"/>
    <w:link w:val="AltBilgiChar"/>
    <w:rsid w:val="00A555AF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AltBilgiChar">
    <w:name w:val="Alt Bilgi Char"/>
    <w:link w:val="AltBilgi"/>
    <w:rsid w:val="00A555AF"/>
    <w:rPr>
      <w:sz w:val="24"/>
      <w:szCs w:val="24"/>
    </w:rPr>
  </w:style>
  <w:style w:type="table" w:styleId="TabloKlavuzu">
    <w:name w:val="Table Grid"/>
    <w:basedOn w:val="NormalTablo"/>
    <w:rsid w:val="00A555A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onMetni">
    <w:name w:val="Balloon Text"/>
    <w:basedOn w:val="Normal"/>
    <w:link w:val="BalonMetniChar"/>
    <w:rsid w:val="00AA2C35"/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rsid w:val="00AA2C35"/>
    <w:rPr>
      <w:rFonts w:ascii="Tahoma" w:hAnsi="Tahoma" w:cs="Tahoma"/>
      <w:sz w:val="16"/>
      <w:szCs w:val="16"/>
    </w:rPr>
  </w:style>
  <w:style w:type="character" w:customStyle="1" w:styleId="grame">
    <w:name w:val="grame"/>
    <w:rsid w:val="00D5027C"/>
  </w:style>
  <w:style w:type="character" w:customStyle="1" w:styleId="stBilgiChar">
    <w:name w:val="Üst Bilgi Char"/>
    <w:uiPriority w:val="99"/>
    <w:rsid w:val="002107D0"/>
  </w:style>
  <w:style w:type="character" w:styleId="YerTutucuMetni">
    <w:name w:val="Placeholder Text"/>
    <w:basedOn w:val="VarsaylanParagrafYazTipi"/>
    <w:uiPriority w:val="99"/>
    <w:semiHidden/>
    <w:rsid w:val="00CD556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848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8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0C5CD06-B368-4F9C-847F-D84652EC6244}"/>
      </w:docPartPr>
      <w:docPartBody>
        <w:p w:rsidR="00737CE2" w:rsidRDefault="00FF7B41">
          <w:r w:rsidRPr="00F4076B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F7B41"/>
    <w:rsid w:val="000C6260"/>
    <w:rsid w:val="001F1BD9"/>
    <w:rsid w:val="002200E5"/>
    <w:rsid w:val="00283228"/>
    <w:rsid w:val="003D3845"/>
    <w:rsid w:val="00540ED8"/>
    <w:rsid w:val="00567273"/>
    <w:rsid w:val="006E3FA4"/>
    <w:rsid w:val="00702066"/>
    <w:rsid w:val="00737CE2"/>
    <w:rsid w:val="00A047F1"/>
    <w:rsid w:val="00AF4026"/>
    <w:rsid w:val="00BC5376"/>
    <w:rsid w:val="00CB15D0"/>
    <w:rsid w:val="00F2382E"/>
    <w:rsid w:val="00F72CA6"/>
    <w:rsid w:val="00FF7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2CE47C38A1764E089BDC861820412AAE">
    <w:name w:val="2CE47C38A1764E089BDC861820412AAE"/>
    <w:rsid w:val="00FF7B41"/>
    <w:pPr>
      <w:spacing w:after="160" w:line="259" w:lineRule="auto"/>
    </w:pPr>
    <w:rPr>
      <w:sz w:val="22"/>
      <w:szCs w:val="22"/>
    </w:rPr>
  </w:style>
  <w:style w:type="character" w:styleId="YerTutucuMetni">
    <w:name w:val="Placeholder Text"/>
    <w:basedOn w:val="VarsaylanParagrafYazTipi"/>
    <w:uiPriority w:val="99"/>
    <w:semiHidden/>
    <w:rsid w:val="00FF7B4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640B01-FAC6-4DB6-AF7A-9BBAB65D89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81</Words>
  <Characters>404</Characters>
  <Application>Microsoft Office Word</Application>
  <DocSecurity>0</DocSecurity>
  <Lines>67</Lines>
  <Paragraphs>4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LUDAĞ ÜNİVERSİTESİ</vt:lpstr>
    </vt:vector>
  </TitlesOfParts>
  <Company/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UDAĞ ÜNİVERSİTESİ</dc:title>
  <dc:creator>necip</dc:creator>
  <cp:lastModifiedBy>Oya KAÇAR</cp:lastModifiedBy>
  <cp:revision>12</cp:revision>
  <cp:lastPrinted>2020-02-10T10:16:00Z</cp:lastPrinted>
  <dcterms:created xsi:type="dcterms:W3CDTF">2022-05-26T10:46:00Z</dcterms:created>
  <dcterms:modified xsi:type="dcterms:W3CDTF">2025-05-26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432d29-9ed6-4c4d-9b95-08354ad960b2</vt:lpwstr>
  </property>
</Properties>
</file>